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university-lecturer-cover-letter"/>
    <w:p>
      <w:pPr>
        <w:pStyle w:val="Heading1"/>
      </w:pPr>
      <w:r>
        <w:t xml:space="preserve">University Lecturer Cover Letter</w:t>
      </w:r>
    </w:p>
    <w:p>
      <w:pPr>
        <w:pStyle w:val="FirstParagraph"/>
      </w:pPr>
      <w:r>
        <w:t xml:space="preserve">Dear [Recipient's Name or Hiring Committee],</w:t>
      </w:r>
    </w:p>
    <w:p>
      <w:pPr>
        <w:pStyle w:val="BodyText"/>
      </w:pPr>
      <w:r>
        <w:t xml:space="preserve">I am writing to express my keen interest in the University Lecturer position at a reputable institution in Zimbabwe Harare. As an accomplished academic with over [X years] of experience in higher education, I am eager to contribute my expertise, passion for teaching, and commitment to fostering intellectual growth within the vibrant academic community of Zimbabwe. This opportunity aligns perfectly with my professional goals and aspirations to make a meaningful impact through education in one of Africa’s most dynamic regions.</w:t>
      </w:r>
    </w:p>
    <w:bookmarkStart w:id="20" w:name="academic-background-and-expertise"/>
    <w:p>
      <w:pPr>
        <w:pStyle w:val="Heading2"/>
      </w:pPr>
      <w:r>
        <w:t xml:space="preserve">Academic Background and Expertise</w:t>
      </w:r>
    </w:p>
    <w:p>
      <w:pPr>
        <w:pStyle w:val="FirstParagraph"/>
      </w:pPr>
      <w:r>
        <w:t xml:space="preserve">My academic journey has been deeply rooted in [Your Field of Study], where I have cultivated a robust foundation in both theoretical knowledge and practical applications. I hold a [Your Degree, e.g., PhD/Master’s] in [Your Discipline] from [University Name], followed by postgraduate qualifications that have equipped me with the tools to excel in both research and teaching. My scholarly work has been published in esteemed journals, including [Journal Names], where I have explored topics such as [Specific Research Areas]. These contributions reflect my dedication to advancing knowledge and addressing contemporary challenges in my field.</w:t>
      </w:r>
    </w:p>
    <w:p>
      <w:pPr>
        <w:pStyle w:val="BodyText"/>
      </w:pPr>
      <w:r>
        <w:t xml:space="preserve">As a University Lecturer, I have consistently emphasized the importance of interdisciplinary approaches to learning. In Zimbabwe Harare, where the demand for skilled educators is growing, I believe my ability to bridge theoretical concepts with real-world applications will resonate strongly with students and colleagues alike. My teaching philosophy centers on creating an inclusive and engaging environment where students are encouraged to think critically, collaborate effectively, and pursue innovation. This approach has been instrumental in my previous roles at [Previous Institutions], where I received recognition for my mentorship and ability to inspire academic excellence.</w:t>
      </w:r>
    </w:p>
    <w:bookmarkEnd w:id="20"/>
    <w:bookmarkStart w:id="21" w:name="X71fab7d2a6dbace0d486243c6ad2b1f5cc0b602"/>
    <w:p>
      <w:pPr>
        <w:pStyle w:val="Heading2"/>
      </w:pPr>
      <w:r>
        <w:t xml:space="preserve">Teaching Experience and Pedagogical Innovations</w:t>
      </w:r>
    </w:p>
    <w:p>
      <w:pPr>
        <w:pStyle w:val="FirstParagraph"/>
      </w:pPr>
      <w:r>
        <w:t xml:space="preserve">Over the years, I have taught a wide range of undergraduate and postgraduate courses, including [List Specific Courses]. My classes are designed to stimulate intellectual curiosity while ensuring students develop the skills necessary to succeed in their careers. For instance, in my course on [Course Name], I integrated case studies from Zimbabwean contexts to make the material more relevant and relatable for local students. This strategy not only enhanced student engagement but also fostered a deeper understanding of global issues through a regional lens.</w:t>
      </w:r>
    </w:p>
    <w:p>
      <w:pPr>
        <w:pStyle w:val="BodyText"/>
      </w:pPr>
      <w:r>
        <w:t xml:space="preserve">In Zimbabwe Harare, where the educational landscape is evolving rapidly, I am particularly passionate about leveraging technology to enhance learning outcomes. My experience with e-learning platforms and interactive teaching tools has enabled me to design dynamic curricula that cater to diverse learning styles. For example, during the pandemic, I successfully transitioned my courses to virtual formats without compromising the quality of instruction, ensuring students remained motivated and connected despite physical limitations. This adaptability is crucial in a region where access to education must be both innovative and inclusive.</w:t>
      </w:r>
    </w:p>
    <w:bookmarkEnd w:id="21"/>
    <w:bookmarkStart w:id="22" w:name="Xbed4e97cae3d0f1da462d89f1734bee06afa414"/>
    <w:p>
      <w:pPr>
        <w:pStyle w:val="Heading2"/>
      </w:pPr>
      <w:r>
        <w:t xml:space="preserve">Research Contributions and Community Engagement</w:t>
      </w:r>
    </w:p>
    <w:p>
      <w:pPr>
        <w:pStyle w:val="FirstParagraph"/>
      </w:pPr>
      <w:r>
        <w:t xml:space="preserve">Beyond the classroom, my research has focused on [Research Areas], with a particular emphasis on addressing challenges faced by communities in Zimbabwe Harare. My work on [Specific Research Project] has been supported by grants from [Funding Organizations], and I have collaborated with local stakeholders to develop solutions that empower marginalized groups. These projects not only highlight the practical applications of academic research but also underscore my commitment to contributing to the socio-economic development of the region.</w:t>
      </w:r>
    </w:p>
    <w:p>
      <w:pPr>
        <w:pStyle w:val="BodyText"/>
      </w:pPr>
      <w:r>
        <w:t xml:space="preserve">I am equally dedicated to community engagement, having volunteered with initiatives such as [List Relevant Projects or Organizations]. In Zimbabwe Harare, where universities play a pivotal role in driving national progress, I believe that educators must be actively involved in addressing societal needs. My efforts to partner with local NGOs and government agencies have resulted in the creation of workshops and training programs that bridge the gap between academia and industry. This holistic approach aligns with the mission of [University Name], where I hope to continue fostering partnerships that benefit both students and the wider community.</w:t>
      </w:r>
    </w:p>
    <w:bookmarkEnd w:id="22"/>
    <w:bookmarkStart w:id="23" w:name="why-zimbabwe-harare"/>
    <w:p>
      <w:pPr>
        <w:pStyle w:val="Heading2"/>
      </w:pPr>
      <w:r>
        <w:t xml:space="preserve">Why Zimbabwe Harare?</w:t>
      </w:r>
    </w:p>
    <w:p>
      <w:pPr>
        <w:pStyle w:val="FirstParagraph"/>
      </w:pPr>
      <w:r>
        <w:t xml:space="preserve">Zimbabwe Harare is a city of immense potential, where the convergence of tradition and modernity creates a unique environment for academic growth. The universities in this region are increasingly recognized for their contributions to research, innovation, and student development. I am particularly drawn to [University Name] because of its reputation as a leader in [Specific Field or Initiative], and its commitment to nurturing the next generation of thinkers and leaders. I am confident that my background in [Your Field] and my understanding of the local context will enable me to contribute effectively to the institution’s goals.</w:t>
      </w:r>
    </w:p>
    <w:p>
      <w:pPr>
        <w:pStyle w:val="BodyText"/>
      </w:pPr>
      <w:r>
        <w:t xml:space="preserve">Moreover, Zimbabwe Harare offers a rich cultural tapestry that enriches both personal and professional life. As someone who values diversity and collaboration, I am eager to immerse myself in this dynamic environment. The opportunity to work alongside colleagues who share a passion for education and research is deeply appealing, and I am excited about the prospect of contributing to a legacy of excellence at [University Name].</w:t>
      </w:r>
    </w:p>
    <w:bookmarkEnd w:id="23"/>
    <w:bookmarkStart w:id="24" w:name="conclusion"/>
    <w:p>
      <w:pPr>
        <w:pStyle w:val="Heading2"/>
      </w:pPr>
      <w:r>
        <w:t xml:space="preserve">Conclusion</w:t>
      </w:r>
    </w:p>
    <w:p>
      <w:pPr>
        <w:pStyle w:val="FirstParagraph"/>
      </w:pPr>
      <w:r>
        <w:t xml:space="preserve">In conclusion, I am enthusiastic about the possibility of joining [University Name] as a University Lecturer in Zimbabwe Harare. My academic credentials, teaching experience, and dedication to research and community engagement position me to make a significant contribution to your institution. I am particularly drawn to the opportunity to shape the educational journey of students while advancing meaningful scholarship that addresses local and global challenges.</w:t>
      </w:r>
    </w:p>
    <w:p>
      <w:pPr>
        <w:pStyle w:val="BodyText"/>
      </w:pPr>
      <w:r>
        <w:t xml:space="preserve">I would welcome the chance to discuss how my skills and vision align with the needs of [University Name]. Please find my resume attached for your review, and I look forward to the opportunity to further discuss this exciting prospect.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Cover Letter - Zimbabwe Harare</dc:title>
  <dc:creator/>
  <dc:language>en</dc:language>
  <cp:keywords/>
  <dcterms:created xsi:type="dcterms:W3CDTF">2026-07-23T11:49:50Z</dcterms:created>
  <dcterms:modified xsi:type="dcterms:W3CDTF">2026-07-23T11:49:50Z</dcterms:modified>
</cp:coreProperties>
</file>

<file path=docProps/custom.xml><?xml version="1.0" encoding="utf-8"?>
<Properties xmlns="http://schemas.openxmlformats.org/officeDocument/2006/custom-properties" xmlns:vt="http://schemas.openxmlformats.org/officeDocument/2006/docPropsVTypes"/>
</file>